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ra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cent Chan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Joinpoint Yea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PC Period 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PC Period 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APC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3"/>
              <w:keepNext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88 (0.0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60 (0.0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.71 (0.0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.02 (0.0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.01 (0.0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34 (0.0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08 (0.0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1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 (-0.93, 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8 (-6.5, -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 (-2.5, 0.1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3"/>
              <w:keepNext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 to 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34 (0.0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66 (0.0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12 (0.0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38 (0.0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28 (0.0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33 (0.0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44 (0.0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3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 (-1.9, 6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8 (-6.1, -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 (-3.2, 0.6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 to 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1.92 (0.0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.50 (0.0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.35 (0.0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.38 (0.0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61 (0.0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36 (0.0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10 (0.0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3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 (-0.77, 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9 (-5.0, -0.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0 (-1.9, 0.1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 to 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67 (0.0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.09 (0.0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.24 (0.0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0.06 (0.0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3.02 (0.0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67 (0.0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11 (0.0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.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9 (-0.74, 0.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9 (-0.74, 0.3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06 (0.0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.85 (0.0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.23 (0.0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2.84 (0.0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1.51 (0.0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1.86 (0.0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.54 (0.0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7.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 (-0.27, 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1 (-4.9, -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9 (-1.7, 0.086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3"/>
              <w:keepNext/>
            </w:pPr>
            <w:r>
              <w:rPr>
                <w:rFonts w:ascii="Calibri" w:hAnsi="Calibri"/>
                <w:sz w:val="20"/>
              </w:rPr>
              <w:t xml:space="default">Highest degree earn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reater than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.35 (0.0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1.57 (0.0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75 (0.0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.02 (0.0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.70 (0.0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.94 (0.0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45 (0.0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1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2 (-1.5, -0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2 (-1.5, -0.1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94 (0.0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.23 (0.0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.33 (0.0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.55 (0.0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.90 (0.0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16 (0.0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29 (0.0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 (-2.2, -0.0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 (-2.2, -0.06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ss than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29 (0.0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15 (0.0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30 (0.0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94 (0.0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69 (0.0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38 (0.0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93 (0.0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 (-1.2, 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8.6 (-13., -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6 (-4.9, -0.22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3"/>
              <w:keepNext/>
            </w:pPr>
            <w:r>
              <w:rPr>
                <w:rFonts w:ascii="Calibri" w:hAnsi="Calibri"/>
                <w:sz w:val="20"/>
              </w:rPr>
              <w:t xml:space="default">Race/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sian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76 (0.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73 (0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93 (0.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.08 (0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39 (0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.41 (0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36 (0.0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 (-3.3, 0.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 (-3.3, 0.4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lack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65 (0.0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40 (0.0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21 (0.0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15 (0.0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.19 (0.0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50 (0.0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15 (0.0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4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 (-2.5, 0.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 (-2.5, 0.4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14 (0.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28 (0.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03 (0.0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.40 (0.0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31 (0.0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40 (0.0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53 (0.0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2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6 (-4.4, 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6 (-4.4, 3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hite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33 (0.0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48 (0.0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.33 (0.0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95 (0.0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.01 (0.0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93 (0.0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42 (0.0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7.8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 (-1.5, 7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8 (-3.2, -0.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4 (-1.8, 1.1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3"/>
              <w:keepNext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.41 (0.0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.24 (0.0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.78 (0.0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.08 (0.0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.61 (0.0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90 (0.0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78 (0.0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5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 (-1.9, -0.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 (-1.9, -0.4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77 (0.0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80 (0.0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69 (0.0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.29 (0.0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.74 (0.0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55 (0.0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20 (0.0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7.9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 (-0.21, 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.7 (-7.7, -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 (-2.5, 0.46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3"/>
              <w:keepNext/>
            </w:pPr>
            <w:r>
              <w:rPr>
                <w:rFonts w:ascii="Calibri" w:hAnsi="Calibri"/>
                <w:sz w:val="20"/>
              </w:rPr>
              <w:t xml:space="default">Insurance cover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y 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.09 (0.0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.30 (0.0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01 (0.0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.26 (0.0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87 (0.0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70 (0.0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52 (0.0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1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 (-1.9, -0.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 (-1.9, -0.3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ublic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70 (0.0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11 (0.0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.08 (0.0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.06 (0.0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25 (0.0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48 (0.0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69 (0.0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5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 (-1.2, 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.6 (-7.5, -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 (-3.2, 0.4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ins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80 (0.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45 (0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20 (0.0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11 (0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73 (0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92 (0.0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36 (0.0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1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5 (-7.0, 0.0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5 (-7.0, 0.098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3"/>
              <w:keepNext/>
            </w:pPr>
            <w:r>
              <w:rPr>
                <w:rFonts w:ascii="Calibri" w:hAnsi="Calibri"/>
                <w:sz w:val="20"/>
              </w:rPr>
              <w:t xml:space="default">Poverty lev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ome &gt; 400% of the poverty l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.25 (0.0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.77 (0.0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.49 (0.0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.76 (0.0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51 (0.0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91 (0.0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.29 (0.0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3 (0.38, 15.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5 (-1.4, -0.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 (-0.55, 1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ome 200% - 399% of the poverty l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.85 (0.0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68 (0.0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.63 (0.0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42 (0.0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77 (0.0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57 (0.0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68 (0.0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9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 (-2.3, -0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 (-2.3, -0.2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ome 100% - 199% of the poverty l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46 (0.0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.53 (0.0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17 (0.0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75 (0.0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.81 (0.0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91 (0.0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93 (0.0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4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9 (-4.6, -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9 (-4.6, -1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ome &lt; 100% of the poverty l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86 (0.0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30 (0.0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17 (0.0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.62 (0.0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.28 (0.0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42 (0.0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66 (0.0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6 (-2.1, 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6 (-2.1, 1.4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28T17:21:09Z</dcterms:created>
  <dcterms:modified xsi:type="dcterms:W3CDTF">2022-12-28T17:2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